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35192A" w14:textId="7199EB1D" w:rsidR="00756426" w:rsidRDefault="00756426" w:rsidP="00756426">
      <w:pPr>
        <w:spacing w:before="0"/>
      </w:pPr>
      <w:r w:rsidRPr="003E5235"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251657216" behindDoc="1" locked="1" layoutInCell="1" allowOverlap="1" wp14:anchorId="38DDA95A" wp14:editId="29B61610">
                <wp:simplePos x="0" y="0"/>
                <wp:positionH relativeFrom="page">
                  <wp:posOffset>274320</wp:posOffset>
                </wp:positionH>
                <wp:positionV relativeFrom="paragraph">
                  <wp:posOffset>-551180</wp:posOffset>
                </wp:positionV>
                <wp:extent cx="7115175" cy="9391015"/>
                <wp:effectExtent l="0" t="0" r="10795" b="12700"/>
                <wp:wrapNone/>
                <wp:docPr id="4" name="Group 3" descr="Decorative">
                  <a:extLst xmlns:a="http://schemas.openxmlformats.org/drawingml/2006/main">
                    <a:ext uri="{FF2B5EF4-FFF2-40B4-BE49-F238E27FC236}">
                      <a16:creationId xmlns:a16="http://schemas.microsoft.com/office/drawing/2014/main" id="{DB2A518C-E712-4203-916F-886381D817B7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5175" cy="9391015"/>
                          <a:chOff x="0" y="0"/>
                          <a:chExt cx="7115652" cy="9391508"/>
                        </a:xfrm>
                      </wpg:grpSpPr>
                      <wps:wsp>
                        <wps:cNvPr id="3" name="Rectangle: Rounded Corners 2">
                          <a:extLst>
                            <a:ext uri="{FF2B5EF4-FFF2-40B4-BE49-F238E27FC236}">
                              <a16:creationId xmlns:a16="http://schemas.microsoft.com/office/drawing/2014/main" id="{439F0485-3EF0-4997-B411-5B56CF1F083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5531" y="7224736"/>
                            <a:ext cx="7044591" cy="2120280"/>
                          </a:xfrm>
                          <a:prstGeom prst="round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Graphic 239">
                          <a:extLst>
                            <a:ext uri="{FF2B5EF4-FFF2-40B4-BE49-F238E27FC236}">
                              <a16:creationId xmlns:a16="http://schemas.microsoft.com/office/drawing/2014/main" id="{06A8CA88-5B77-4033-9909-38B35356FA73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7115652" cy="9391508"/>
                          </a:xfrm>
                          <a:custGeom>
                            <a:avLst/>
                            <a:gdLst>
                              <a:gd name="connsiteX0" fmla="*/ 2275046 w 2352675"/>
                              <a:gd name="connsiteY0" fmla="*/ 2986564 h 3105150"/>
                              <a:gd name="connsiteX1" fmla="*/ 2215991 w 2352675"/>
                              <a:gd name="connsiteY1" fmla="*/ 3068479 h 3105150"/>
                              <a:gd name="connsiteX2" fmla="*/ 2167414 w 2352675"/>
                              <a:gd name="connsiteY2" fmla="*/ 3106579 h 3105150"/>
                              <a:gd name="connsiteX3" fmla="*/ 194786 w 2352675"/>
                              <a:gd name="connsiteY3" fmla="*/ 3106579 h 3105150"/>
                              <a:gd name="connsiteX4" fmla="*/ 146209 w 2352675"/>
                              <a:gd name="connsiteY4" fmla="*/ 3068479 h 3105150"/>
                              <a:gd name="connsiteX5" fmla="*/ 87154 w 2352675"/>
                              <a:gd name="connsiteY5" fmla="*/ 2986564 h 3105150"/>
                              <a:gd name="connsiteX6" fmla="*/ 62389 w 2352675"/>
                              <a:gd name="connsiteY6" fmla="*/ 2942749 h 3105150"/>
                              <a:gd name="connsiteX7" fmla="*/ 61436 w 2352675"/>
                              <a:gd name="connsiteY7" fmla="*/ 2677954 h 3105150"/>
                              <a:gd name="connsiteX8" fmla="*/ 27146 w 2352675"/>
                              <a:gd name="connsiteY8" fmla="*/ 2608421 h 3105150"/>
                              <a:gd name="connsiteX9" fmla="*/ 8096 w 2352675"/>
                              <a:gd name="connsiteY9" fmla="*/ 2568416 h 3105150"/>
                              <a:gd name="connsiteX10" fmla="*/ 7144 w 2352675"/>
                              <a:gd name="connsiteY10" fmla="*/ 546259 h 3105150"/>
                              <a:gd name="connsiteX11" fmla="*/ 26194 w 2352675"/>
                              <a:gd name="connsiteY11" fmla="*/ 506254 h 3105150"/>
                              <a:gd name="connsiteX12" fmla="*/ 61436 w 2352675"/>
                              <a:gd name="connsiteY12" fmla="*/ 435769 h 3105150"/>
                              <a:gd name="connsiteX13" fmla="*/ 62389 w 2352675"/>
                              <a:gd name="connsiteY13" fmla="*/ 170974 h 3105150"/>
                              <a:gd name="connsiteX14" fmla="*/ 87154 w 2352675"/>
                              <a:gd name="connsiteY14" fmla="*/ 127159 h 3105150"/>
                              <a:gd name="connsiteX15" fmla="*/ 146209 w 2352675"/>
                              <a:gd name="connsiteY15" fmla="*/ 45244 h 3105150"/>
                              <a:gd name="connsiteX16" fmla="*/ 194786 w 2352675"/>
                              <a:gd name="connsiteY16" fmla="*/ 7144 h 3105150"/>
                              <a:gd name="connsiteX17" fmla="*/ 2167414 w 2352675"/>
                              <a:gd name="connsiteY17" fmla="*/ 7144 h 3105150"/>
                              <a:gd name="connsiteX18" fmla="*/ 2215991 w 2352675"/>
                              <a:gd name="connsiteY18" fmla="*/ 45244 h 3105150"/>
                              <a:gd name="connsiteX19" fmla="*/ 2275046 w 2352675"/>
                              <a:gd name="connsiteY19" fmla="*/ 127159 h 3105150"/>
                              <a:gd name="connsiteX20" fmla="*/ 2299811 w 2352675"/>
                              <a:gd name="connsiteY20" fmla="*/ 170974 h 3105150"/>
                              <a:gd name="connsiteX21" fmla="*/ 2300764 w 2352675"/>
                              <a:gd name="connsiteY21" fmla="*/ 435769 h 3105150"/>
                              <a:gd name="connsiteX22" fmla="*/ 2335054 w 2352675"/>
                              <a:gd name="connsiteY22" fmla="*/ 505301 h 3105150"/>
                              <a:gd name="connsiteX23" fmla="*/ 2354104 w 2352675"/>
                              <a:gd name="connsiteY23" fmla="*/ 545306 h 3105150"/>
                              <a:gd name="connsiteX24" fmla="*/ 2354104 w 2352675"/>
                              <a:gd name="connsiteY24" fmla="*/ 2566511 h 3105150"/>
                              <a:gd name="connsiteX25" fmla="*/ 2335054 w 2352675"/>
                              <a:gd name="connsiteY25" fmla="*/ 2606516 h 3105150"/>
                              <a:gd name="connsiteX26" fmla="*/ 2300764 w 2352675"/>
                              <a:gd name="connsiteY26" fmla="*/ 2676049 h 3105150"/>
                              <a:gd name="connsiteX27" fmla="*/ 2299811 w 2352675"/>
                              <a:gd name="connsiteY27" fmla="*/ 2940844 h 3105150"/>
                              <a:gd name="connsiteX28" fmla="*/ 2275046 w 2352675"/>
                              <a:gd name="connsiteY28" fmla="*/ 2986564 h 3105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</a:cxnLst>
                            <a:rect l="l" t="t" r="r" b="b"/>
                            <a:pathLst>
                              <a:path w="2352675" h="3105150">
                                <a:moveTo>
                                  <a:pt x="2275046" y="2986564"/>
                                </a:moveTo>
                                <a:cubicBezTo>
                                  <a:pt x="2246471" y="3005614"/>
                                  <a:pt x="2225516" y="3034189"/>
                                  <a:pt x="2215991" y="3068479"/>
                                </a:cubicBezTo>
                                <a:cubicBezTo>
                                  <a:pt x="2210276" y="3090386"/>
                                  <a:pt x="2190274" y="3106579"/>
                                  <a:pt x="2167414" y="3106579"/>
                                </a:cubicBezTo>
                                <a:lnTo>
                                  <a:pt x="194786" y="3106579"/>
                                </a:lnTo>
                                <a:cubicBezTo>
                                  <a:pt x="171926" y="3106579"/>
                                  <a:pt x="151924" y="3090386"/>
                                  <a:pt x="146209" y="3068479"/>
                                </a:cubicBezTo>
                                <a:cubicBezTo>
                                  <a:pt x="136684" y="3035141"/>
                                  <a:pt x="115729" y="3005614"/>
                                  <a:pt x="87154" y="2986564"/>
                                </a:cubicBezTo>
                                <a:cubicBezTo>
                                  <a:pt x="71914" y="2977039"/>
                                  <a:pt x="62389" y="2960846"/>
                                  <a:pt x="62389" y="2942749"/>
                                </a:cubicBezTo>
                                <a:lnTo>
                                  <a:pt x="61436" y="2677954"/>
                                </a:lnTo>
                                <a:cubicBezTo>
                                  <a:pt x="61436" y="2649379"/>
                                  <a:pt x="48101" y="2623661"/>
                                  <a:pt x="27146" y="2608421"/>
                                </a:cubicBezTo>
                                <a:cubicBezTo>
                                  <a:pt x="14764" y="2598896"/>
                                  <a:pt x="8096" y="2583656"/>
                                  <a:pt x="8096" y="2568416"/>
                                </a:cubicBezTo>
                                <a:lnTo>
                                  <a:pt x="7144" y="546259"/>
                                </a:lnTo>
                                <a:cubicBezTo>
                                  <a:pt x="7144" y="531019"/>
                                  <a:pt x="13811" y="515779"/>
                                  <a:pt x="26194" y="506254"/>
                                </a:cubicBezTo>
                                <a:cubicBezTo>
                                  <a:pt x="47149" y="490061"/>
                                  <a:pt x="61436" y="464344"/>
                                  <a:pt x="61436" y="435769"/>
                                </a:cubicBezTo>
                                <a:lnTo>
                                  <a:pt x="62389" y="170974"/>
                                </a:lnTo>
                                <a:cubicBezTo>
                                  <a:pt x="62389" y="152876"/>
                                  <a:pt x="71914" y="136684"/>
                                  <a:pt x="87154" y="127159"/>
                                </a:cubicBezTo>
                                <a:cubicBezTo>
                                  <a:pt x="115729" y="108109"/>
                                  <a:pt x="136684" y="79534"/>
                                  <a:pt x="146209" y="45244"/>
                                </a:cubicBezTo>
                                <a:cubicBezTo>
                                  <a:pt x="151924" y="23336"/>
                                  <a:pt x="171926" y="7144"/>
                                  <a:pt x="194786" y="7144"/>
                                </a:cubicBezTo>
                                <a:lnTo>
                                  <a:pt x="2167414" y="7144"/>
                                </a:lnTo>
                                <a:cubicBezTo>
                                  <a:pt x="2190274" y="7144"/>
                                  <a:pt x="2210276" y="23336"/>
                                  <a:pt x="2215991" y="45244"/>
                                </a:cubicBezTo>
                                <a:cubicBezTo>
                                  <a:pt x="2225516" y="78581"/>
                                  <a:pt x="2246471" y="108109"/>
                                  <a:pt x="2275046" y="127159"/>
                                </a:cubicBezTo>
                                <a:cubicBezTo>
                                  <a:pt x="2290286" y="136684"/>
                                  <a:pt x="2299811" y="152876"/>
                                  <a:pt x="2299811" y="170974"/>
                                </a:cubicBezTo>
                                <a:lnTo>
                                  <a:pt x="2300764" y="435769"/>
                                </a:lnTo>
                                <a:cubicBezTo>
                                  <a:pt x="2300764" y="464344"/>
                                  <a:pt x="2314099" y="490061"/>
                                  <a:pt x="2335054" y="505301"/>
                                </a:cubicBezTo>
                                <a:cubicBezTo>
                                  <a:pt x="2347436" y="514826"/>
                                  <a:pt x="2354104" y="530066"/>
                                  <a:pt x="2354104" y="545306"/>
                                </a:cubicBezTo>
                                <a:lnTo>
                                  <a:pt x="2354104" y="2566511"/>
                                </a:lnTo>
                                <a:cubicBezTo>
                                  <a:pt x="2354104" y="2581751"/>
                                  <a:pt x="2347436" y="2596991"/>
                                  <a:pt x="2335054" y="2606516"/>
                                </a:cubicBezTo>
                                <a:cubicBezTo>
                                  <a:pt x="2314099" y="2622709"/>
                                  <a:pt x="2300764" y="2647474"/>
                                  <a:pt x="2300764" y="2676049"/>
                                </a:cubicBezTo>
                                <a:lnTo>
                                  <a:pt x="2299811" y="2940844"/>
                                </a:lnTo>
                                <a:cubicBezTo>
                                  <a:pt x="2298859" y="2959894"/>
                                  <a:pt x="2289334" y="2976086"/>
                                  <a:pt x="2275046" y="29865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41414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" name="Octagon 6">
                          <a:extLst>
                            <a:ext uri="{FF2B5EF4-FFF2-40B4-BE49-F238E27FC236}">
                              <a16:creationId xmlns:a16="http://schemas.microsoft.com/office/drawing/2014/main" id="{567EF534-A8DA-403B-BA21-E8027571A85F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49053" y="450565"/>
                            <a:ext cx="6417547" cy="8490381"/>
                          </a:xfrm>
                          <a:prstGeom prst="octagon">
                            <a:avLst>
                              <a:gd name="adj" fmla="val 11057"/>
                            </a:avLst>
                          </a:prstGeom>
                          <a:noFill/>
                          <a:ln w="85725">
                            <a:solidFill>
                              <a:schemeClr val="bg1">
                                <a:lumMod val="65000"/>
                                <a:alpha val="16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Rectangle: Rounded Corners 7">
                          <a:extLst>
                            <a:ext uri="{FF2B5EF4-FFF2-40B4-BE49-F238E27FC236}">
                              <a16:creationId xmlns:a16="http://schemas.microsoft.com/office/drawing/2014/main" id="{92C5922B-9186-4ECC-ACF0-03F5300467F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43422" y="365236"/>
                            <a:ext cx="6228809" cy="8661037"/>
                          </a:xfrm>
                          <a:prstGeom prst="roundRect">
                            <a:avLst>
                              <a:gd name="adj" fmla="val 2858"/>
                            </a:avLst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6" name="Plaque 8">
                          <a:extLst>
                            <a:ext uri="{FF2B5EF4-FFF2-40B4-BE49-F238E27FC236}">
                              <a16:creationId xmlns:a16="http://schemas.microsoft.com/office/drawing/2014/main" id="{D76F9C68-8A73-4BED-AD87-FA59B1B1256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65657" y="296677"/>
                            <a:ext cx="6584339" cy="8798156"/>
                          </a:xfrm>
                          <a:prstGeom prst="plaque">
                            <a:avLst>
                              <a:gd name="adj" fmla="val 6233"/>
                            </a:avLst>
                          </a:prstGeom>
                          <a:noFill/>
                          <a:ln>
                            <a:solidFill>
                              <a:schemeClr val="accent4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page">
                  <wp14:pctWidth>93000</wp14:pctWidth>
                </wp14:sizeRelH>
                <wp14:sizeRelV relativeFrom="page">
                  <wp14:pctHeight>94000</wp14:pctHeight>
                </wp14:sizeRelV>
              </wp:anchor>
            </w:drawing>
          </mc:Choice>
          <mc:Fallback>
            <w:pict>
              <v:group w14:anchorId="08CE2177" id="Group 3" o:spid="_x0000_s1026" alt="Decorative" style="position:absolute;margin-left:21.6pt;margin-top:-43.4pt;width:560.25pt;height:739.45pt;z-index:-251659264;mso-width-percent:930;mso-height-percent:940;mso-position-horizontal-relative:page;mso-width-percent:930;mso-height-percent:940" coordsize="71156,93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">
                <v:roundrect id="Rectangle: Rounded Corners 2" o:spid="_x0000_s1027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" fillcolor="#d8d8d8 [2732]" stroked="f" strokeweight="1pt">
                  <v:stroke joinstyle="miter"/>
                </v:roundrect>
                <v:shape id="Graphic 239" o:spid="_x0000_s1028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  <v:stroke joinstyle="miter"/>
  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  <o:lock v:ext="edit" aspectratio="t"/>
                </v:shape>
                <v:shapetype id="_x0000_t10" coordsize="21600,21600" o:spt="10" adj="6326" path="m@0,l0@0,0@2@0,21600@1,21600,21600@2,21600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2700,2700,18900,18900;5400,5400,16200,16200"/>
                  <v:handles>
                    <v:h position="#0,topLeft" switch="" xrange="0,10800"/>
                  </v:handles>
                </v:shapetype>
                <v:shape id="Octagon 6" o:spid="_x0000_s1029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  <v:stroke opacity="10537f"/>
                </v:shape>
                <v:roundrect id="Rectangle: Rounded Corners 7" o:spid="_x0000_s1030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  <v:stroke joinstyle="miter"/>
                </v:roundrect>
                <v:shapetype id="_x0000_t21" coordsize="21600,21600" o:spt="21" adj="3600" path="m@0,qy0@0l0@2qx@0,21600l@1,21600qy21600@2l21600@0qx@1,xe">
                  <v:stroke joinstyle="miter"/>
                  <v:formulas>
                    <v:f eqn="val #0"/>
                    <v:f eqn="sum width 0 #0"/>
                    <v:f eqn="sum height 0 #0"/>
                    <v:f eqn="prod @0 7071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Plaque 8" o:spid="_x0000_s1031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  <w10:wrap anchorx="page"/>
                <w10:anchorlock/>
              </v:group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2700"/>
        <w:gridCol w:w="4320"/>
        <w:gridCol w:w="2340"/>
      </w:tblGrid>
      <w:tr w:rsidR="00023C81" w:rsidRPr="00023C81" w14:paraId="16152C9A" w14:textId="77777777" w:rsidTr="009936C0">
        <w:tc>
          <w:tcPr>
            <w:tcW w:w="2700" w:type="dxa"/>
          </w:tcPr>
          <w:p w14:paraId="4BDE90C0" w14:textId="6081C94D" w:rsidR="0023048E" w:rsidRPr="00023C81" w:rsidRDefault="0023048E" w:rsidP="00023C81">
            <w:pPr>
              <w:pStyle w:val="Title"/>
            </w:pPr>
          </w:p>
        </w:tc>
        <w:tc>
          <w:tcPr>
            <w:tcW w:w="4320" w:type="dxa"/>
            <w:tcBorders>
              <w:bottom w:val="single" w:sz="48" w:space="0" w:color="CDEDDA" w:themeColor="accent4"/>
            </w:tcBorders>
          </w:tcPr>
          <w:p w14:paraId="3463FFC6" w14:textId="70DA7263" w:rsidR="0023048E" w:rsidRPr="00023C81" w:rsidRDefault="00000000" w:rsidP="00023C81">
            <w:pPr>
              <w:pStyle w:val="Title"/>
            </w:pPr>
            <w:sdt>
              <w:sdtPr>
                <w:id w:val="-1847859992"/>
                <w:placeholder>
                  <w:docPart w:val="E94A9C4D687B45F99C9E43B31D5DC297"/>
                </w:placeholder>
                <w:temporary/>
                <w:showingPlcHdr/>
                <w15:appearance w15:val="hidden"/>
              </w:sdtPr>
              <w:sdtContent>
                <w:r w:rsidR="0023048E" w:rsidRPr="00023C81">
                  <w:t>Menu</w:t>
                </w:r>
              </w:sdtContent>
            </w:sdt>
          </w:p>
        </w:tc>
        <w:tc>
          <w:tcPr>
            <w:tcW w:w="2340" w:type="dxa"/>
          </w:tcPr>
          <w:p w14:paraId="3ADB9CA5" w14:textId="35A31161" w:rsidR="0023048E" w:rsidRPr="00023C81" w:rsidRDefault="0023048E" w:rsidP="00023C81">
            <w:pPr>
              <w:pStyle w:val="Title"/>
            </w:pPr>
          </w:p>
        </w:tc>
      </w:tr>
      <w:tr w:rsidR="00210A36" w:rsidRPr="00023C81" w14:paraId="146864E6" w14:textId="77777777" w:rsidTr="00CB4C2C">
        <w:trPr>
          <w:trHeight w:val="1474"/>
        </w:trPr>
        <w:tc>
          <w:tcPr>
            <w:tcW w:w="9360" w:type="dxa"/>
            <w:gridSpan w:val="3"/>
            <w:vAlign w:val="center"/>
          </w:tcPr>
          <w:p w14:paraId="455CCE6F" w14:textId="4938B052" w:rsidR="00210A36" w:rsidRPr="00023C81" w:rsidRDefault="00000000" w:rsidP="00CB4C2C">
            <w:sdt>
              <w:sdtPr>
                <w:id w:val="955684426"/>
                <w:placeholder>
                  <w:docPart w:val="496B7F8408F64E8E95E6AB4C071F0226"/>
                </w:placeholder>
                <w:temporary/>
                <w:showingPlcHdr/>
                <w15:appearance w15:val="hidden"/>
              </w:sdtPr>
              <w:sdtContent>
                <w:r w:rsidR="003F4A70" w:rsidRPr="00023C81">
                  <w:t>Home cook name or event name</w:t>
                </w:r>
              </w:sdtContent>
            </w:sdt>
          </w:p>
        </w:tc>
      </w:tr>
      <w:tr w:rsidR="009B1689" w:rsidRPr="00023C81" w14:paraId="2102AE00" w14:textId="77777777" w:rsidTr="009936C0">
        <w:trPr>
          <w:trHeight w:val="2160"/>
        </w:trPr>
        <w:tc>
          <w:tcPr>
            <w:tcW w:w="2700" w:type="dxa"/>
            <w:vAlign w:val="center"/>
          </w:tcPr>
          <w:p w14:paraId="050FFD29" w14:textId="577CBFD8" w:rsidR="009B1689" w:rsidRDefault="009B1689" w:rsidP="006A0D54">
            <w:r>
              <w:rPr>
                <w:noProof/>
                <w:lang w:val="en-AU" w:eastAsia="en-AU"/>
              </w:rPr>
              <mc:AlternateContent>
                <mc:Choice Requires="wpg">
                  <w:drawing>
                    <wp:inline distT="0" distB="0" distL="0" distR="0" wp14:anchorId="67D8AAE4" wp14:editId="6A8F943D">
                      <wp:extent cx="864000" cy="864000"/>
                      <wp:effectExtent l="0" t="0" r="12700" b="12700"/>
                      <wp:docPr id="28" name="Group 28" descr="Decorativ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4000" cy="864000"/>
                                <a:chOff x="0" y="0"/>
                                <a:chExt cx="864000" cy="864000"/>
                              </a:xfrm>
                            </wpg:grpSpPr>
                            <wps:wsp>
                              <wps:cNvPr id="19" name="Oval 19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864000" cy="8640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1" name="Graphic 219" descr="Martin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7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47650" y="219075"/>
                                  <a:ext cx="387350" cy="387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1473AEC" id="Group 28" o:spid="_x0000_s1026" alt="Decorative" style="width:68.05pt;height:68.05pt;mso-position-horizontal-relative:char;mso-position-vertical-relative:line" coordsize="8640,86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">
                      <v:oval id="Oval 19" o:spid="_x0000_s1027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" fillcolor="black [3213]" strokecolor="#ffcbe0 [660]" strokeweight="1pt">
                        <v:fill opacity="10537f"/>
                        <v:stroke opacity="18247f" joinstyle="miter"/>
                      </v:oval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Graphic 219" o:spid="_x0000_s1028" type="#_x0000_t75" alt="Martini" style="position:absolute;left:2476;top:2190;width:3874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">
                        <v:imagedata r:id="rId9" o:title="Martin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660" w:type="dxa"/>
            <w:gridSpan w:val="2"/>
            <w:vAlign w:val="center"/>
          </w:tcPr>
          <w:p w14:paraId="5087DB5E" w14:textId="77777777" w:rsidR="009B1689" w:rsidRPr="009B1689" w:rsidRDefault="00000000" w:rsidP="009B1689">
            <w:pPr>
              <w:pStyle w:val="Heading1"/>
            </w:pPr>
            <w:sdt>
              <w:sdtPr>
                <w:id w:val="-408698861"/>
                <w:placeholder>
                  <w:docPart w:val="E01FEA2911FB4EBAAD43D7FC3FCA0D03"/>
                </w:placeholder>
                <w:temporary/>
                <w:showingPlcHdr/>
                <w15:appearance w15:val="hidden"/>
              </w:sdtPr>
              <w:sdtContent>
                <w:r w:rsidR="009B1689" w:rsidRPr="009B1689">
                  <w:rPr>
                    <w:rStyle w:val="Heading1Char"/>
                    <w:b/>
                    <w:i/>
                  </w:rPr>
                  <w:t>Appetizer</w:t>
                </w:r>
              </w:sdtContent>
            </w:sdt>
          </w:p>
          <w:p w14:paraId="63E34609" w14:textId="0159E60B" w:rsidR="009B1689" w:rsidRPr="009B1689" w:rsidRDefault="00000000" w:rsidP="009B1689">
            <w:sdt>
              <w:sdtPr>
                <w:id w:val="1988591116"/>
                <w:placeholder>
                  <w:docPart w:val="722D14CB8F0747398A9AE124BB4409D2"/>
                </w:placeholder>
                <w:temporary/>
                <w:showingPlcHdr/>
                <w15:appearance w15:val="hidden"/>
              </w:sdtPr>
              <w:sdtContent>
                <w:r w:rsidR="009B1689" w:rsidRPr="00023C81">
                  <w:t>Describe your Appetizer, don’t hold back</w:t>
                </w:r>
                <w:r w:rsidR="009B1689">
                  <w:br/>
                </w:r>
                <w:r w:rsidR="009B1689" w:rsidRPr="00023C81">
                  <w:t>with the description</w:t>
                </w:r>
              </w:sdtContent>
            </w:sdt>
          </w:p>
        </w:tc>
      </w:tr>
      <w:tr w:rsidR="00210A36" w:rsidRPr="00210A36" w14:paraId="307F7A84" w14:textId="77777777" w:rsidTr="009B1689">
        <w:trPr>
          <w:trHeight w:val="864"/>
        </w:trPr>
        <w:tc>
          <w:tcPr>
            <w:tcW w:w="9360" w:type="dxa"/>
            <w:gridSpan w:val="3"/>
            <w:vAlign w:val="center"/>
          </w:tcPr>
          <w:p w14:paraId="03F3869A" w14:textId="3E6F6AB2" w:rsidR="00210A36" w:rsidRPr="006F48A4" w:rsidRDefault="006A0D54" w:rsidP="00CB4C2C">
            <w:pPr>
              <w:spacing w:after="240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3FBAD3E8" wp14:editId="17FE38B7">
                      <wp:extent cx="1499616" cy="73152"/>
                      <wp:effectExtent l="0" t="38100" r="0" b="41275"/>
                      <wp:docPr id="16" name="Graphic 195" descr="Decorative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499616" cy="73152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87E7A3E" id="Graphic 195" o:spid="_x0000_s1026" alt="Decorative" style="width:118.1pt;height:5.7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49618,34564;1198674,13716;1047732,34564;902324,54645;757065,34564;606216,13716;455309,34564;309995,54645;164735,34564;13886,13716;13886,34163;159145,54261;309995,75091;460901,54261;606216,34163;751475,54261;902324,75091;1053285,54261;1198674,34163;1344044,54261;1494988,75091;1494988,54645;1349618,34564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6A0D54" w:rsidRPr="00210A36" w14:paraId="05E09B3D" w14:textId="77777777" w:rsidTr="009936C0">
        <w:trPr>
          <w:trHeight w:val="2160"/>
        </w:trPr>
        <w:tc>
          <w:tcPr>
            <w:tcW w:w="7020" w:type="dxa"/>
            <w:gridSpan w:val="2"/>
            <w:vAlign w:val="center"/>
          </w:tcPr>
          <w:p w14:paraId="04EB3195" w14:textId="103E3CE8" w:rsidR="006A0D54" w:rsidRDefault="00000000" w:rsidP="009B1689">
            <w:pPr>
              <w:pStyle w:val="Heading1"/>
            </w:pPr>
            <w:sdt>
              <w:sdtPr>
                <w:id w:val="1826631086"/>
                <w:placeholder>
                  <w:docPart w:val="9C922DAD5F954EC49E5661D45D288FA7"/>
                </w:placeholder>
                <w:temporary/>
                <w:showingPlcHdr/>
                <w15:appearance w15:val="hidden"/>
              </w:sdtPr>
              <w:sdtContent>
                <w:r w:rsidR="006A0D54" w:rsidRPr="00023C81">
                  <w:t>Main Course</w:t>
                </w:r>
              </w:sdtContent>
            </w:sdt>
          </w:p>
          <w:p w14:paraId="5760AC50" w14:textId="2391C04C" w:rsidR="006A0D54" w:rsidRPr="006A0D54" w:rsidRDefault="00000000" w:rsidP="009B1689">
            <w:pPr>
              <w:pStyle w:val="Heading2"/>
            </w:pPr>
            <w:sdt>
              <w:sdtPr>
                <w:id w:val="970329914"/>
                <w:placeholder>
                  <w:docPart w:val="A1D3A58F576A4418A230083E45CD0CC4"/>
                </w:placeholder>
                <w:temporary/>
                <w:showingPlcHdr/>
                <w15:appearance w15:val="hidden"/>
              </w:sdtPr>
              <w:sdtContent>
                <w:r w:rsidR="006A0D54" w:rsidRPr="00023C81">
                  <w:t>Describe your Main Course, don’t hold back</w:t>
                </w:r>
                <w:r w:rsidR="009B1689">
                  <w:br/>
                </w:r>
                <w:r w:rsidR="006A0D54" w:rsidRPr="00023C81">
                  <w:t>with the description</w:t>
                </w:r>
              </w:sdtContent>
            </w:sdt>
          </w:p>
        </w:tc>
        <w:tc>
          <w:tcPr>
            <w:tcW w:w="2340" w:type="dxa"/>
            <w:vAlign w:val="center"/>
          </w:tcPr>
          <w:p w14:paraId="258BF91D" w14:textId="5F1AF3EF" w:rsidR="006A0D54" w:rsidRPr="006F48A4" w:rsidRDefault="006A0D54" w:rsidP="009B1689">
            <w:r>
              <w:rPr>
                <w:noProof/>
                <w:lang w:val="en-AU" w:eastAsia="en-AU"/>
              </w:rPr>
              <mc:AlternateContent>
                <mc:Choice Requires="wpg">
                  <w:drawing>
                    <wp:inline distT="0" distB="0" distL="0" distR="0" wp14:anchorId="6D518C94" wp14:editId="083E58B1">
                      <wp:extent cx="863600" cy="863600"/>
                      <wp:effectExtent l="0" t="0" r="12700" b="12700"/>
                      <wp:docPr id="23" name="Group 23" descr="Decorativ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3600" cy="863600"/>
                                <a:chOff x="0" y="0"/>
                                <a:chExt cx="863600" cy="863600"/>
                              </a:xfrm>
                            </wpg:grpSpPr>
                            <wps:wsp>
                              <wps:cNvPr id="2" name="Oval 18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863600" cy="863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Graphic 217" descr="Pasta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35132" y="169817"/>
                                  <a:ext cx="386715" cy="38671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8A725E6" id="Group 23" o:spid="_x0000_s1026" alt="Decorative" style="width:68pt;height:68pt;mso-position-horizontal-relative:char;mso-position-vertical-relative:line" coordsize="8636,86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">
                      <v:oval id="Oval 18" o:spid="_x0000_s1027" style="position:absolute;width:8636;height:86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" fillcolor="black [3213]" strokecolor="#ffcbe0 [660]" strokeweight="1pt">
                        <v:fill opacity="10537f"/>
                        <v:stroke opacity="18247f" joinstyle="miter"/>
                      </v:oval>
                      <v:shape id="Graphic 217" o:spid="_x0000_s1028" type="#_x0000_t75" alt="Pasta" style="position:absolute;left:2351;top:1698;width:3867;height:38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">
                        <v:imagedata r:id="rId12" o:title="Pasta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210A36" w14:paraId="46DAD4F6" w14:textId="77777777" w:rsidTr="00CB4C2C">
        <w:trPr>
          <w:trHeight w:val="864"/>
        </w:trPr>
        <w:tc>
          <w:tcPr>
            <w:tcW w:w="9360" w:type="dxa"/>
            <w:gridSpan w:val="3"/>
            <w:vAlign w:val="center"/>
          </w:tcPr>
          <w:p w14:paraId="14B03480" w14:textId="0793B080" w:rsidR="00210A36" w:rsidRPr="006F48A4" w:rsidRDefault="009B1689" w:rsidP="00CB4C2C">
            <w:pPr>
              <w:spacing w:after="240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7561E1A7" wp14:editId="5ABB7247">
                      <wp:extent cx="1499616" cy="73152"/>
                      <wp:effectExtent l="0" t="38100" r="0" b="41275"/>
                      <wp:docPr id="15" name="Graphic 195" descr="Decorative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499616" cy="73152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1065421" id="Graphic 195" o:spid="_x0000_s1026" alt="Decorative" style="width:118.1pt;height:5.7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49618,34564;1198674,13716;1047732,34564;902324,54645;757065,34564;606216,13716;455309,34564;309995,54645;164735,34564;13886,13716;13886,34163;159145,54261;309995,75091;460901,54261;606216,34163;751475,54261;902324,75091;1053285,54261;1198674,34163;1344044,54261;1494988,75091;1494988,54645;1349618,34564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9B1689" w:rsidRPr="00210A36" w14:paraId="3A4C4A4C" w14:textId="77777777" w:rsidTr="009936C0">
        <w:trPr>
          <w:trHeight w:val="2160"/>
        </w:trPr>
        <w:tc>
          <w:tcPr>
            <w:tcW w:w="2700" w:type="dxa"/>
            <w:vAlign w:val="center"/>
          </w:tcPr>
          <w:p w14:paraId="7E694611" w14:textId="70E600E0" w:rsidR="009B1689" w:rsidRPr="006F48A4" w:rsidRDefault="009B1689" w:rsidP="009B1689">
            <w:r>
              <w:rPr>
                <w:noProof/>
                <w:lang w:val="en-AU" w:eastAsia="en-AU"/>
              </w:rPr>
              <mc:AlternateContent>
                <mc:Choice Requires="wpg">
                  <w:drawing>
                    <wp:inline distT="0" distB="0" distL="0" distR="0" wp14:anchorId="7EE20B23" wp14:editId="1DE25DA8">
                      <wp:extent cx="863600" cy="863600"/>
                      <wp:effectExtent l="0" t="0" r="12700" b="12700"/>
                      <wp:docPr id="9" name="Group 9" descr="Decorativ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3600" cy="863600"/>
                                <a:chOff x="0" y="0"/>
                                <a:chExt cx="863600" cy="863600"/>
                              </a:xfrm>
                            </wpg:grpSpPr>
                            <wps:wsp>
                              <wps:cNvPr id="17" name="Oval 17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863600" cy="863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2" name="Graphic 221" descr="Cake slice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61257" y="222069"/>
                                  <a:ext cx="386715" cy="38671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B223B6" id="Group 9" o:spid="_x0000_s1026" alt="Decorative" style="width:68pt;height:68pt;mso-position-horizontal-relative:char;mso-position-vertical-relative:line" coordsize="8636,86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">
                      <v:oval id="Oval 17" o:spid="_x0000_s1027" style="position:absolute;width:8636;height:86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<v:fill opacity="10537f"/>
                        <v:stroke opacity="18247f" joinstyle="miter"/>
                      </v:oval>
                      <v:shape id="Graphic 221" o:spid="_x0000_s1028" type="#_x0000_t75" alt="Cake slice" style="position:absolute;left:2612;top:2220;width:3867;height:38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">
                        <v:imagedata r:id="rId15" o:title="Cake slice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660" w:type="dxa"/>
            <w:gridSpan w:val="2"/>
            <w:vAlign w:val="center"/>
          </w:tcPr>
          <w:p w14:paraId="2C0B1169" w14:textId="77777777" w:rsidR="009B1689" w:rsidRPr="00023C81" w:rsidRDefault="00000000" w:rsidP="009B1689">
            <w:pPr>
              <w:pStyle w:val="Heading1"/>
            </w:pPr>
            <w:sdt>
              <w:sdtPr>
                <w:id w:val="1137680577"/>
                <w:placeholder>
                  <w:docPart w:val="1FEA6DC7D5754AA2ABED7366B764B7D1"/>
                </w:placeholder>
                <w:temporary/>
                <w:showingPlcHdr/>
                <w15:appearance w15:val="hidden"/>
              </w:sdtPr>
              <w:sdtContent>
                <w:r w:rsidR="009B1689" w:rsidRPr="00023C81">
                  <w:t>Dessert</w:t>
                </w:r>
              </w:sdtContent>
            </w:sdt>
          </w:p>
          <w:p w14:paraId="5428BFA0" w14:textId="4701F871" w:rsidR="009B1689" w:rsidRPr="006F48A4" w:rsidRDefault="00000000" w:rsidP="009B1689">
            <w:pPr>
              <w:pStyle w:val="Heading2"/>
            </w:pPr>
            <w:sdt>
              <w:sdtPr>
                <w:id w:val="247084760"/>
                <w:placeholder>
                  <w:docPart w:val="A9C426C24744415CAA9F764C29F141DF"/>
                </w:placeholder>
                <w:temporary/>
                <w:showingPlcHdr/>
                <w15:appearance w15:val="hidden"/>
              </w:sdtPr>
              <w:sdtContent>
                <w:r w:rsidR="009B1689" w:rsidRPr="00023C81">
                  <w:t>Describe your Dessert, don’t hold back</w:t>
                </w:r>
                <w:r w:rsidR="009B1689">
                  <w:br/>
                </w:r>
                <w:r w:rsidR="009B1689" w:rsidRPr="00023C81">
                  <w:t>with the description</w:t>
                </w:r>
              </w:sdtContent>
            </w:sdt>
          </w:p>
        </w:tc>
      </w:tr>
    </w:tbl>
    <w:p w14:paraId="5E63B4E1" w14:textId="146EB143" w:rsidR="005A20B8" w:rsidRDefault="005A20B8" w:rsidP="009B1689"/>
    <w:sectPr w:rsidR="005A20B8" w:rsidSect="00FE792C">
      <w:pgSz w:w="12240" w:h="15840" w:code="1"/>
      <w:pgMar w:top="1361" w:right="1440" w:bottom="1440" w:left="1440" w:header="0" w:footer="0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E86FC1" w14:textId="77777777" w:rsidR="00FE792C" w:rsidRDefault="00FE792C" w:rsidP="003E5235">
      <w:r>
        <w:separator/>
      </w:r>
    </w:p>
  </w:endnote>
  <w:endnote w:type="continuationSeparator" w:id="0">
    <w:p w14:paraId="2F614B0E" w14:textId="77777777" w:rsidR="00FE792C" w:rsidRDefault="00FE792C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4C1D4D" w14:textId="77777777" w:rsidR="00FE792C" w:rsidRDefault="00FE792C" w:rsidP="003E5235">
      <w:r>
        <w:separator/>
      </w:r>
    </w:p>
  </w:footnote>
  <w:footnote w:type="continuationSeparator" w:id="0">
    <w:p w14:paraId="05918370" w14:textId="77777777" w:rsidR="00FE792C" w:rsidRDefault="00FE792C" w:rsidP="003E523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 w:val="false"/>
  <w:removeDateAndTime/>
  <w:proofState w:spelling="clean" w:grammar="clean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AB2FC2"/>
    <w:rsid w:val="000018DE"/>
    <w:rsid w:val="00023C81"/>
    <w:rsid w:val="001319B3"/>
    <w:rsid w:val="00142785"/>
    <w:rsid w:val="00210A36"/>
    <w:rsid w:val="0023048E"/>
    <w:rsid w:val="002C2CD8"/>
    <w:rsid w:val="0030022E"/>
    <w:rsid w:val="003749DD"/>
    <w:rsid w:val="00380D10"/>
    <w:rsid w:val="003E5235"/>
    <w:rsid w:val="003F4A70"/>
    <w:rsid w:val="004164BA"/>
    <w:rsid w:val="004B73BD"/>
    <w:rsid w:val="004C73B6"/>
    <w:rsid w:val="00525702"/>
    <w:rsid w:val="00555B31"/>
    <w:rsid w:val="00580F5C"/>
    <w:rsid w:val="005A20B8"/>
    <w:rsid w:val="005D38F4"/>
    <w:rsid w:val="006465E8"/>
    <w:rsid w:val="00675F53"/>
    <w:rsid w:val="006A0D54"/>
    <w:rsid w:val="006F48A4"/>
    <w:rsid w:val="00717F30"/>
    <w:rsid w:val="00756426"/>
    <w:rsid w:val="0078495E"/>
    <w:rsid w:val="007C153E"/>
    <w:rsid w:val="007D3B36"/>
    <w:rsid w:val="00922340"/>
    <w:rsid w:val="009936C0"/>
    <w:rsid w:val="009B1689"/>
    <w:rsid w:val="00AB2FC2"/>
    <w:rsid w:val="00AB52CD"/>
    <w:rsid w:val="00AE6047"/>
    <w:rsid w:val="00AF52F7"/>
    <w:rsid w:val="00B01A57"/>
    <w:rsid w:val="00B640A8"/>
    <w:rsid w:val="00B73753"/>
    <w:rsid w:val="00B900A8"/>
    <w:rsid w:val="00BA207A"/>
    <w:rsid w:val="00C16DC5"/>
    <w:rsid w:val="00C24C49"/>
    <w:rsid w:val="00C636C1"/>
    <w:rsid w:val="00CB4C2C"/>
    <w:rsid w:val="00E01D8F"/>
    <w:rsid w:val="00E1787F"/>
    <w:rsid w:val="00ED367C"/>
    <w:rsid w:val="00ED7BBF"/>
    <w:rsid w:val="00EE6895"/>
    <w:rsid w:val="00F24D30"/>
    <w:rsid w:val="00F747A8"/>
    <w:rsid w:val="00FE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191C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C81"/>
    <w:pPr>
      <w:spacing w:before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5D38F4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38F4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C153E"/>
  </w:style>
  <w:style w:type="character" w:customStyle="1" w:styleId="HeaderChar">
    <w:name w:val="Header Char"/>
    <w:basedOn w:val="DefaultParagraphFont"/>
    <w:link w:val="Header"/>
    <w:uiPriority w:val="99"/>
    <w:semiHidden/>
    <w:rsid w:val="007C153E"/>
  </w:style>
  <w:style w:type="paragraph" w:styleId="Footer">
    <w:name w:val="footer"/>
    <w:basedOn w:val="Normal"/>
    <w:link w:val="FooterChar"/>
    <w:uiPriority w:val="99"/>
    <w:semiHidden/>
    <w:rsid w:val="007C153E"/>
  </w:style>
  <w:style w:type="character" w:customStyle="1" w:styleId="FooterChar">
    <w:name w:val="Footer Char"/>
    <w:basedOn w:val="DefaultParagraphFont"/>
    <w:link w:val="Footer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D38F4"/>
    <w:pPr>
      <w:spacing w:before="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5D38F4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D38F4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Heading2Char">
    <w:name w:val="Heading 2 Char"/>
    <w:basedOn w:val="DefaultParagraphFont"/>
    <w:link w:val="Heading2"/>
    <w:uiPriority w:val="9"/>
    <w:rsid w:val="005D38F4"/>
    <w:rPr>
      <w:rFonts w:eastAsiaTheme="majorEastAsia" w:cstheme="majorBidi"/>
      <w:i/>
      <w:szCs w:val="26"/>
    </w:rPr>
  </w:style>
  <w:style w:type="character" w:styleId="PlaceholderText">
    <w:name w:val="Placeholder Text"/>
    <w:basedOn w:val="DefaultParagraphFont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customXml" Target="../customXml/item3.xml"/><Relationship Id="rId7" Type="http://schemas.openxmlformats.org/officeDocument/2006/relationships/image" Target="media/image2.svg"/><Relationship Id="rId12" Type="http://schemas.openxmlformats.org/officeDocument/2006/relationships/image" Target="media/image4.png"/><Relationship Id="rId1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20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svg"/><Relationship Id="rId5" Type="http://schemas.openxmlformats.org/officeDocument/2006/relationships/endnotes" Target="endnote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6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96B7F8408F64E8E95E6AB4C071F0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D5682-747C-4ADA-AE1C-E3D124FD8AD6}"/>
      </w:docPartPr>
      <w:docPartBody>
        <w:p w:rsidR="00D74617" w:rsidRDefault="00125C9F" w:rsidP="0055724A">
          <w:pPr>
            <w:pStyle w:val="496B7F8408F64E8E95E6AB4C071F02262"/>
          </w:pPr>
          <w:r w:rsidRPr="00023C81">
            <w:t>Home cook name or event name</w:t>
          </w:r>
        </w:p>
      </w:docPartBody>
    </w:docPart>
    <w:docPart>
      <w:docPartPr>
        <w:name w:val="E94A9C4D687B45F99C9E43B31D5DC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BF886-64FF-43EC-9F1C-EBFFB685D29C}"/>
      </w:docPartPr>
      <w:docPartBody>
        <w:p w:rsidR="00D74617" w:rsidRDefault="00125C9F" w:rsidP="0055724A">
          <w:pPr>
            <w:pStyle w:val="E94A9C4D687B45F99C9E43B31D5DC297"/>
          </w:pPr>
          <w:r w:rsidRPr="00023C81">
            <w:t>Menu</w:t>
          </w:r>
        </w:p>
      </w:docPartBody>
    </w:docPart>
    <w:docPart>
      <w:docPartPr>
        <w:name w:val="9C922DAD5F954EC49E5661D45D288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B1820-B922-47E7-93DA-74B420E6E472}"/>
      </w:docPartPr>
      <w:docPartBody>
        <w:p w:rsidR="00125C9F" w:rsidRDefault="00125C9F">
          <w:r w:rsidRPr="00023C81">
            <w:t>Main Course</w:t>
          </w:r>
        </w:p>
      </w:docPartBody>
    </w:docPart>
    <w:docPart>
      <w:docPartPr>
        <w:name w:val="A1D3A58F576A4418A230083E45CD0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5C556-A4B5-43D1-A4C5-3110A56EEFF4}"/>
      </w:docPartPr>
      <w:docPartBody>
        <w:p w:rsidR="00125C9F" w:rsidRDefault="00125C9F">
          <w:r w:rsidRPr="00023C81">
            <w:t>Describe your Main Course, don’t hold back</w:t>
          </w:r>
          <w:r>
            <w:br/>
          </w:r>
          <w:r w:rsidRPr="00023C81">
            <w:t>with the description</w:t>
          </w:r>
        </w:p>
      </w:docPartBody>
    </w:docPart>
    <w:docPart>
      <w:docPartPr>
        <w:name w:val="E01FEA2911FB4EBAAD43D7FC3FCA0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898C0-93D6-4DBA-B5DE-5750506E4E7B}"/>
      </w:docPartPr>
      <w:docPartBody>
        <w:p w:rsidR="00125C9F" w:rsidRDefault="00125C9F" w:rsidP="00125C9F">
          <w:pPr>
            <w:pStyle w:val="E01FEA2911FB4EBAAD43D7FC3FCA0D03"/>
          </w:pPr>
          <w:r w:rsidRPr="009B1689">
            <w:rPr>
              <w:rStyle w:val="Heading1Char"/>
            </w:rPr>
            <w:t>Appetizer</w:t>
          </w:r>
        </w:p>
      </w:docPartBody>
    </w:docPart>
    <w:docPart>
      <w:docPartPr>
        <w:name w:val="722D14CB8F0747398A9AE124BB440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49ED2-642F-47CD-9092-A2367F69A440}"/>
      </w:docPartPr>
      <w:docPartBody>
        <w:p w:rsidR="00125C9F" w:rsidRDefault="00125C9F" w:rsidP="00C11B65">
          <w:pPr>
            <w:pStyle w:val="722D14CB8F0747398A9AE124BB4409D2"/>
          </w:pPr>
          <w:r w:rsidRPr="00023C81">
            <w:t>Describe your Appetizer, don’t hold back</w:t>
          </w:r>
          <w:r>
            <w:br/>
          </w:r>
          <w:r w:rsidRPr="00023C81">
            <w:t>with the description</w:t>
          </w:r>
        </w:p>
      </w:docPartBody>
    </w:docPart>
    <w:docPart>
      <w:docPartPr>
        <w:name w:val="1FEA6DC7D5754AA2ABED7366B764B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F5293-DDBB-4885-B6F2-6F421FE7374D}"/>
      </w:docPartPr>
      <w:docPartBody>
        <w:p w:rsidR="00125C9F" w:rsidRDefault="00125C9F" w:rsidP="00C11B65">
          <w:pPr>
            <w:pStyle w:val="1FEA6DC7D5754AA2ABED7366B764B7D1"/>
          </w:pPr>
          <w:r w:rsidRPr="00023C81">
            <w:t>Dessert</w:t>
          </w:r>
        </w:p>
      </w:docPartBody>
    </w:docPart>
    <w:docPart>
      <w:docPartPr>
        <w:name w:val="A9C426C24744415CAA9F764C29F14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EA800-3F15-4361-889C-892A23271B7F}"/>
      </w:docPartPr>
      <w:docPartBody>
        <w:p w:rsidR="00125C9F" w:rsidRDefault="00125C9F" w:rsidP="00C11B65">
          <w:pPr>
            <w:pStyle w:val="A9C426C24744415CAA9F764C29F141DF"/>
          </w:pPr>
          <w:r w:rsidRPr="00023C81">
            <w:t>Describe your Dessert, don’t hold back</w:t>
          </w:r>
          <w:r>
            <w:br/>
          </w:r>
          <w:r w:rsidRPr="00023C81">
            <w:t>with the descri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724A"/>
    <w:rsid w:val="00125C9F"/>
    <w:rsid w:val="00347214"/>
    <w:rsid w:val="003C3240"/>
    <w:rsid w:val="003F3414"/>
    <w:rsid w:val="0055724A"/>
    <w:rsid w:val="00591D69"/>
    <w:rsid w:val="00593748"/>
    <w:rsid w:val="005D304B"/>
    <w:rsid w:val="005D4378"/>
    <w:rsid w:val="00754ED2"/>
    <w:rsid w:val="0099103A"/>
    <w:rsid w:val="009D44AC"/>
    <w:rsid w:val="00C11B65"/>
    <w:rsid w:val="00CA65C5"/>
    <w:rsid w:val="00D74617"/>
    <w:rsid w:val="00E06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24A"/>
    <w:rPr>
      <w:rFonts w:cs="Times New Roman"/>
      <w:sz w:val="3276"/>
      <w:szCs w:val="327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C9F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25C9F"/>
    <w:rPr>
      <w:color w:val="808080"/>
    </w:rPr>
  </w:style>
  <w:style w:type="paragraph" w:customStyle="1" w:styleId="496B7F8408F64E8E95E6AB4C071F02262">
    <w:name w:val="496B7F8408F64E8E95E6AB4C071F02262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E01FEA2911FB4EBAAD43D7FC3FCA0D03">
    <w:name w:val="E01FEA2911FB4EBAAD43D7FC3FCA0D03"/>
    <w:rsid w:val="00125C9F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">
    <w:name w:val="E94A9C4D687B45F99C9E43B31D5DC297"/>
    <w:rsid w:val="0055724A"/>
  </w:style>
  <w:style w:type="character" w:customStyle="1" w:styleId="Heading1Char">
    <w:name w:val="Heading 1 Char"/>
    <w:basedOn w:val="DefaultParagraphFont"/>
    <w:link w:val="Heading1"/>
    <w:uiPriority w:val="9"/>
    <w:rsid w:val="00125C9F"/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22D14CB8F0747398A9AE124BB4409D2">
    <w:name w:val="722D14CB8F0747398A9AE124BB4409D2"/>
    <w:rsid w:val="00C11B65"/>
  </w:style>
  <w:style w:type="paragraph" w:customStyle="1" w:styleId="1FEA6DC7D5754AA2ABED7366B764B7D1">
    <w:name w:val="1FEA6DC7D5754AA2ABED7366B764B7D1"/>
    <w:rsid w:val="00C11B65"/>
  </w:style>
  <w:style w:type="paragraph" w:customStyle="1" w:styleId="A9C426C24744415CAA9F764C29F141DF">
    <w:name w:val="A9C426C24744415CAA9F764C29F141DF"/>
    <w:rsid w:val="00C11B65"/>
  </w:style>
  <w:style w:type="paragraph" w:customStyle="1" w:styleId="E01FEA2911FB4EBAAD43D7FC3FCA0D032">
    <w:name w:val="E01FEA2911FB4EBAAD43D7FC3FCA0D032"/>
    <w:rsid w:val="00C11B6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8" ma:contentTypeDescription="Create a new document." ma:contentTypeScope="" ma:versionID="60f5a4f2d2b0abadcf532d48ebf9cb71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7dd78129e6a1811f84807ad11c65153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  <xsd:element ref="ns2:MediaServiceObjectDetectorVersions" minOccurs="0"/>
                <xsd:element ref="ns2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3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06784D2B-F69E-423D-814E-B8667CC27AF1}"/>
</file>

<file path=customXml/itemProps2.xml><?xml version="1.0" encoding="utf-8"?>
<ds:datastoreItem xmlns:ds="http://schemas.openxmlformats.org/officeDocument/2006/customXml" ds:itemID="{F2555249-3266-4B3E-866A-4F71E9CF5945}"/>
</file>

<file path=customXml/itemProps3.xml><?xml version="1.0" encoding="utf-8"?>
<ds:datastoreItem xmlns:ds="http://schemas.openxmlformats.org/officeDocument/2006/customXml" ds:itemID="{5B2BCA0C-D641-4BBE-9F14-F1C798B0D12A}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4-02-26T07:26:00Z</dcterms:created>
  <dcterms:modified xsi:type="dcterms:W3CDTF">2024-02-26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